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0D3AD" w14:textId="2F75D9A1" w:rsidR="00B62C7F" w:rsidRPr="00F5660B" w:rsidRDefault="00283448" w:rsidP="00B62C7F">
      <w:pPr>
        <w:spacing w:after="0"/>
        <w:rPr>
          <w:rFonts w:ascii="Times New Roman" w:hAnsi="Times New Roman" w:cs="Times New Roman"/>
          <w:lang w:val="en-US"/>
        </w:rPr>
      </w:pPr>
      <w:r w:rsidRPr="00F5660B">
        <w:rPr>
          <w:rFonts w:ascii="Times New Roman" w:hAnsi="Times New Roman" w:cs="Times New Roman"/>
          <w:lang w:val="en-US"/>
        </w:rPr>
        <w:t>Supp</w:t>
      </w:r>
      <w:r w:rsidR="009E6A46" w:rsidRPr="00F5660B">
        <w:rPr>
          <w:rFonts w:ascii="Times New Roman" w:hAnsi="Times New Roman" w:cs="Times New Roman"/>
          <w:lang w:val="en-US"/>
        </w:rPr>
        <w:t>lementary</w:t>
      </w:r>
      <w:r w:rsidR="00B62C7F" w:rsidRPr="00F5660B">
        <w:rPr>
          <w:rFonts w:ascii="Times New Roman" w:hAnsi="Times New Roman" w:cs="Times New Roman"/>
          <w:lang w:val="en-US"/>
        </w:rPr>
        <w:t xml:space="preserve"> </w:t>
      </w:r>
      <w:r w:rsidR="00F5660B" w:rsidRPr="00F5660B">
        <w:rPr>
          <w:rFonts w:ascii="Times New Roman" w:hAnsi="Times New Roman" w:cs="Times New Roman"/>
          <w:lang w:val="en-US"/>
        </w:rPr>
        <w:t>Material</w:t>
      </w:r>
      <w:r w:rsidR="00B62C7F" w:rsidRPr="00F5660B">
        <w:rPr>
          <w:rFonts w:ascii="Times New Roman" w:hAnsi="Times New Roman" w:cs="Times New Roman"/>
          <w:lang w:val="en-US"/>
        </w:rPr>
        <w:t xml:space="preserve"> 2</w:t>
      </w:r>
    </w:p>
    <w:p w14:paraId="12554E38" w14:textId="6FD8B944" w:rsidR="00B62C7F" w:rsidRPr="00F5660B" w:rsidRDefault="00B62C7F" w:rsidP="00B62C7F">
      <w:pPr>
        <w:spacing w:after="120" w:line="360" w:lineRule="auto"/>
        <w:contextualSpacing/>
        <w:textAlignment w:val="baseline"/>
        <w:rPr>
          <w:rStyle w:val="eop"/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F5660B">
        <w:rPr>
          <w:rFonts w:ascii="Times New Roman" w:hAnsi="Times New Roman" w:cs="Times New Roman"/>
          <w:b/>
          <w:bCs/>
          <w:lang w:val="en-US"/>
        </w:rPr>
        <w:t>Presence of behaviour change techniques (BCTs) in each of the nine meal kit subscription services (MKSSs).  </w:t>
      </w:r>
    </w:p>
    <w:tbl>
      <w:tblPr>
        <w:tblW w:w="899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0"/>
        <w:gridCol w:w="750"/>
        <w:gridCol w:w="781"/>
        <w:gridCol w:w="932"/>
        <w:gridCol w:w="741"/>
        <w:gridCol w:w="744"/>
        <w:gridCol w:w="737"/>
        <w:gridCol w:w="726"/>
        <w:gridCol w:w="751"/>
        <w:gridCol w:w="754"/>
      </w:tblGrid>
      <w:tr w:rsidR="00B62C7F" w:rsidRPr="00F5660B" w14:paraId="2E664AF4" w14:textId="77777777" w:rsidTr="00877AFF">
        <w:trPr>
          <w:trHeight w:val="270"/>
        </w:trPr>
        <w:tc>
          <w:tcPr>
            <w:tcW w:w="211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  <w:hideMark/>
          </w:tcPr>
          <w:p w14:paraId="6DA680EC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/>
              </w:rPr>
              <w:t>BCTs number and label (n=35 identified)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  <w:lang w:eastAsia="en-AU"/>
              </w:rPr>
              <w:t>1</w:t>
            </w:r>
            <w:r w:rsidRPr="00F5660B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eastAsia="en-AU"/>
              </w:rPr>
              <w:t> </w:t>
            </w:r>
          </w:p>
        </w:tc>
        <w:tc>
          <w:tcPr>
            <w:tcW w:w="6884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hideMark/>
          </w:tcPr>
          <w:p w14:paraId="27ACE1F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Meal Kit Subscription Services (MKSSs)</w:t>
            </w:r>
          </w:p>
        </w:tc>
      </w:tr>
      <w:tr w:rsidR="00B62C7F" w:rsidRPr="00F5660B" w14:paraId="0DFF7727" w14:textId="77777777" w:rsidTr="00877AFF">
        <w:trPr>
          <w:trHeight w:val="270"/>
        </w:trPr>
        <w:tc>
          <w:tcPr>
            <w:tcW w:w="0" w:type="auto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5563448" w14:textId="77777777" w:rsidR="00B62C7F" w:rsidRPr="00F5660B" w:rsidRDefault="00B62C7F" w:rsidP="00B62C7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7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20662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Marley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Spoon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0FACDC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Dinnerly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0B4A0A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HelloFresh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C843FA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Every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late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88B7FE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inner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Twist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AB59EC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My Foodie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Box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498E91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You Plate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It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9323AE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inner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Sorted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  <w:hideMark/>
          </w:tcPr>
          <w:p w14:paraId="670A377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epper </w:t>
            </w:r>
            <w:proofErr w:type="spellStart"/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eaf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eastAsia="en-AU"/>
              </w:rPr>
              <w:t>TM</w:t>
            </w:r>
            <w:proofErr w:type="spellEnd"/>
          </w:p>
        </w:tc>
      </w:tr>
      <w:tr w:rsidR="00B62C7F" w:rsidRPr="00F5660B" w14:paraId="12977DC1" w14:textId="77777777" w:rsidTr="00B62C7F">
        <w:trPr>
          <w:trHeight w:val="135"/>
        </w:trPr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C8AC440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 Goals and planning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 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2C7F" w:rsidRPr="00F5660B" w14:paraId="547CC4E4" w14:textId="77777777" w:rsidTr="00877AFF">
        <w:trPr>
          <w:trHeight w:val="450"/>
        </w:trPr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C018EC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.1 Goal setting (behaviour)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88FE5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91F29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14AAC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E7796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29C66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AD30A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30BC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AA437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EB0DC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10C45F6C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9A35BF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.2 Problem Solving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0CBA4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53F49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DC004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047EF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6856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B9379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97181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83071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3B3B8C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64FA2CCD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D5D64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.4 Action planning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44B72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32DCE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51A1A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B3305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51C3E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D485E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20B4D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C7A85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9165C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60E0A829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95A670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.8 Behavioural contract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1F068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4B56C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4C8D9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E0EBB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C0A49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7773D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A425C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48E90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E2086D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7FD9D0A5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25A01B7E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.9 Commitment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4B682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E7363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17057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387B6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E2A62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0C5B6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1ADA8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3E46A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297E2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700E952C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hideMark/>
          </w:tcPr>
          <w:p w14:paraId="62263D67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eedback and monitoring</w:t>
            </w: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 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2C7F" w:rsidRPr="00F5660B" w14:paraId="40F1BDBE" w14:textId="77777777" w:rsidTr="00877AFF">
        <w:tc>
          <w:tcPr>
            <w:tcW w:w="8996" w:type="dxa"/>
            <w:gridSpan w:val="10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7DA361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o BCTs identified for this category</w:t>
            </w:r>
          </w:p>
        </w:tc>
      </w:tr>
      <w:tr w:rsidR="00B62C7F" w:rsidRPr="00F5660B" w14:paraId="16230E68" w14:textId="77777777" w:rsidTr="00B62C7F">
        <w:tc>
          <w:tcPr>
            <w:tcW w:w="8996" w:type="dxa"/>
            <w:gridSpan w:val="10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5090575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 Social support  </w:t>
            </w:r>
          </w:p>
        </w:tc>
      </w:tr>
      <w:tr w:rsidR="00B62C7F" w:rsidRPr="00F5660B" w14:paraId="5110B090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C6866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3.1 Social support (unspecified)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6DE8D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8B885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FAE0A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88449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BC7FC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7E686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782E5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6307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7CE514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778DB5E1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08525EC1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3.2 Social support (practical)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09CEC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4F939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DF0BF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DB987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75DA5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46EB4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BD56F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BF115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08D98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70A7F932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2876E87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4. Shaping knowledge  </w:t>
            </w:r>
          </w:p>
        </w:tc>
      </w:tr>
      <w:tr w:rsidR="00B62C7F" w:rsidRPr="00F5660B" w14:paraId="578B20A1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0FF04B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4.1 Instruction on how perform behaviour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82544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E7D1F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6F47C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215C9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EA92E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11A32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ACA15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B7BF1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72B69E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2BB828CA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0F6FAC9D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4.2 Information about antecedents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3DBAA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2DAA2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E550B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565F5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9349F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88802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A8938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30B9E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D5973B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0039F5BD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3019EE7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 Natural consequences  </w:t>
            </w:r>
          </w:p>
        </w:tc>
      </w:tr>
      <w:tr w:rsidR="00B62C7F" w:rsidRPr="00F5660B" w14:paraId="7B3D8EFC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9503C4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5.1 Information about health consequences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BE413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D86FA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40855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47C6A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DA88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57EA8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CE58C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30824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702387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254AD4D6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A3649E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5.2 Salience of consequences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7B9A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7ABEC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F569C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E6D1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EDD10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7A0C4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360C4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82161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396A52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256C34D4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D3DF66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5.3 Information about social and environmental consequences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2E14B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DE517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E8A5B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2A22A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7FBA2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155C6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87E85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E824A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AD3ABA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30D87DF1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43336DE0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5.6 Information about emotional consequences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0B017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43286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73291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FCB12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25BFF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41946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E65BE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080C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2389C7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31571390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C645D2A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 Comparison of behaviour   </w:t>
            </w:r>
          </w:p>
        </w:tc>
      </w:tr>
      <w:tr w:rsidR="00B62C7F" w:rsidRPr="00F5660B" w14:paraId="2CAE0BFF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96462A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6.1 Demonstration of the behaviour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0EA4B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D1798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2F748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97168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47D4D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BD24D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3BBD0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CE81F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55BC55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34D1B18E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0EFF5E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6.2 Social comparison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6788C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F7D72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067D6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0526F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B4B01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D349F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C8DDF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F7719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4CE990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2AAF8519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6B9572EB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6.3 Information about others' approval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66958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828B0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1D17A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209EC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774A7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6FECA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D78D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4A19C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CB2DF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35DFACEC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A91C92E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 Associations </w:t>
            </w:r>
          </w:p>
        </w:tc>
      </w:tr>
      <w:tr w:rsidR="00B62C7F" w:rsidRPr="00F5660B" w14:paraId="0763B011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60F9B0F3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7.1 Prompts and cues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06449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82981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29E6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529CC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56025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A5BC3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31A14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0610B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0BB2AB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695E89EA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666307B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 Repetition and substitution  </w:t>
            </w:r>
          </w:p>
        </w:tc>
      </w:tr>
      <w:tr w:rsidR="00B62C7F" w:rsidRPr="00F5660B" w14:paraId="7D86E32C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DDCECA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8.1 Behavioural practice / rehearsal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53141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36A82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DE767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30B2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7F5D7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315B9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93CD5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39EE8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38196E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36D470A9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60539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8.2 Behaviour substitution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C3277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CDA5D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60305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2BC13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A030A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76353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E3E5E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F6C85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70CF7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174FF0B7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0EF2C81B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8.3 Habit formation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F37CF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0CE7D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26149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F0D2A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CD21E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9BB78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DD5B0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F9642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884BCE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53C48876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0D26DA0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 Comparison of outcomes  </w:t>
            </w:r>
          </w:p>
        </w:tc>
      </w:tr>
      <w:tr w:rsidR="00B62C7F" w:rsidRPr="00F5660B" w14:paraId="05ED7D81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B40217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9.1 Credible source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C1036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AD229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16062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F7D31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695AD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CFBDC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F7D6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6B1F5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99EA35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505F75A5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02F46E1F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9.2 Pros and cons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314DD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83FBE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6308A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5003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90EFE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50018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58647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145A0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0CE2B4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6E47082D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9312AE2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 Reward and threat  </w:t>
            </w:r>
          </w:p>
        </w:tc>
      </w:tr>
      <w:tr w:rsidR="00B62C7F" w:rsidRPr="00F5660B" w14:paraId="525E9D77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118BBA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0.1 Material incentive (behaviour)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2A2F4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4359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68E5A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3F24E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77F86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8167B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74278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1D364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CB8A35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67597FA1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CBB0E1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lastRenderedPageBreak/>
              <w:t>10.2 Material reward behaviour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4D68A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B3A78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2DD07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A40FF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057EA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D8932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92FC4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E48B2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6BB37D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2D57F593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82257E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0.3 Non-specific reward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E5431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4BADF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E744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A0095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92E28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0987E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AF4C2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089C6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165E6E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073651DD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4D116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0.4 Social reward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85F3C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E73C9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0C586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74DD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6116D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B59CE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522F1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E5CDB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11B41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329CE323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49EF42A8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0.6 Non-specific incentive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DD09C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CD4D4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1B18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759FF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86448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00F18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3E77C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85B57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8F0AC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0A9D53B5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47C278B3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 Regulation  </w:t>
            </w:r>
          </w:p>
        </w:tc>
      </w:tr>
      <w:tr w:rsidR="00B62C7F" w:rsidRPr="00F5660B" w14:paraId="09BEC642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A0F0B7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1.2 Reduce negative emotions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3F6B8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0D0C1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956D0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837E0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85C08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37146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16200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D6EB3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70A1B1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22F946E7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76C89795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1.3 Conserving mental resources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6C258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E8127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A47E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4685B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83F0C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B7F5F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3635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E5CD7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A07A95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3D644D13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021D7E5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. Antecedents </w:t>
            </w:r>
          </w:p>
        </w:tc>
      </w:tr>
      <w:tr w:rsidR="00B62C7F" w:rsidRPr="00F5660B" w14:paraId="1CDB7FEC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DA66C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2.1 Restructuring the physical environment 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1652E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764CD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DC81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A0FB5C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D7C15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20833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579F3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82E11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101CB2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158B67B0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C731AA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2.2 Restructuring the social environment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C911B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B858F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3AC9C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5B0E3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E104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025C2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95925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1BF57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5A4924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0DA92C49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158B85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2.3 Avoidance/reducing exposure to cues for the behaviour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96279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7901B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439A7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8A21B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3C832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80844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F5D19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8388F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E2A09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0A47C263" w14:textId="77777777" w:rsidTr="00877AFF">
        <w:tc>
          <w:tcPr>
            <w:tcW w:w="21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2E149EB9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  <w:t>12.5 Adding objects to the environment</w:t>
            </w: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19ED8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B966F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AF402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3C399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7AE6D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F5D545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036D6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961EF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  <w:tc>
          <w:tcPr>
            <w:tcW w:w="7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D7EF346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x </w:t>
            </w:r>
          </w:p>
        </w:tc>
      </w:tr>
      <w:tr w:rsidR="00B62C7F" w:rsidRPr="00F5660B" w14:paraId="56FA0138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DF9107A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 Identity </w:t>
            </w:r>
          </w:p>
        </w:tc>
      </w:tr>
      <w:tr w:rsidR="00B62C7F" w:rsidRPr="00F5660B" w14:paraId="1FEA670D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500DA692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3.2 Framing/reframing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BC181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4F72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BA9A5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BFC928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94DD4B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FA775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C0159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08764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8AD6AE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</w:tr>
      <w:tr w:rsidR="00B62C7F" w:rsidRPr="00F5660B" w14:paraId="12E6FA47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E80165D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 Scheduled consequences </w:t>
            </w:r>
          </w:p>
        </w:tc>
      </w:tr>
      <w:tr w:rsidR="00B62C7F" w:rsidRPr="00F5660B" w14:paraId="50BAE775" w14:textId="77777777" w:rsidTr="00877AF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1C3F73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o BCTs identified for this category</w:t>
            </w:r>
          </w:p>
        </w:tc>
      </w:tr>
      <w:tr w:rsidR="00B62C7F" w:rsidRPr="00F5660B" w14:paraId="3113ADF8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D4E54B0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 Self-belief  </w:t>
            </w:r>
          </w:p>
        </w:tc>
      </w:tr>
      <w:tr w:rsidR="00B62C7F" w:rsidRPr="00F5660B" w14:paraId="4EB41313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5B05C840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15.1 Verbal persuasion about capability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E03232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F24DB4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9BCC4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F9A4F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3AE02A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B680D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79092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5FEEB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 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156818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lang w:eastAsia="en-AU"/>
              </w:rPr>
              <w:t>x </w:t>
            </w:r>
          </w:p>
        </w:tc>
      </w:tr>
      <w:tr w:rsidR="00B62C7F" w:rsidRPr="00F5660B" w14:paraId="30288EE2" w14:textId="77777777" w:rsidTr="00B62C7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6D4CA37B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 Covert learning </w:t>
            </w:r>
          </w:p>
        </w:tc>
      </w:tr>
      <w:tr w:rsidR="00B62C7F" w:rsidRPr="00F5660B" w14:paraId="1D2366AC" w14:textId="77777777" w:rsidTr="00877AFF">
        <w:tc>
          <w:tcPr>
            <w:tcW w:w="899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FE4ED8" w14:textId="77777777" w:rsidR="00B62C7F" w:rsidRPr="00F5660B" w:rsidRDefault="00B62C7F" w:rsidP="00B62C7F">
            <w:pPr>
              <w:spacing w:after="0" w:line="240" w:lineRule="auto"/>
              <w:ind w:left="284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o BCTs identified for this category</w:t>
            </w:r>
          </w:p>
        </w:tc>
      </w:tr>
      <w:tr w:rsidR="00B62C7F" w:rsidRPr="00F5660B" w14:paraId="2AB018E1" w14:textId="77777777" w:rsidTr="00877AFF">
        <w:tc>
          <w:tcPr>
            <w:tcW w:w="2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7226A2C8" w14:textId="77777777" w:rsidR="00B62C7F" w:rsidRPr="00F5660B" w:rsidRDefault="00B62C7F" w:rsidP="00B62C7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Total number of BCTs per MKSS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4F3FCBBD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2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5D77FFE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3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5FA03BFE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9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212A76A3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5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75160C4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5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69E0E690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6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73FA112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6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hideMark/>
          </w:tcPr>
          <w:p w14:paraId="5B7011A1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19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7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5612407" w14:textId="77777777" w:rsidR="00B62C7F" w:rsidRPr="00F5660B" w:rsidRDefault="00B62C7F" w:rsidP="00B62C7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  <w:r w:rsidRPr="00F5660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22</w:t>
            </w:r>
            <w:r w:rsidRPr="00F566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</w:tbl>
    <w:p w14:paraId="40B73ECA" w14:textId="77777777" w:rsidR="00B62C7F" w:rsidRPr="00F5660B" w:rsidRDefault="00B62C7F" w:rsidP="00B62C7F">
      <w:pPr>
        <w:rPr>
          <w:rFonts w:ascii="Times New Roman" w:hAnsi="Times New Roman" w:cs="Times New Roman"/>
          <w:sz w:val="18"/>
          <w:szCs w:val="18"/>
          <w:lang w:val="en-US"/>
        </w:rPr>
      </w:pPr>
      <w:r w:rsidRPr="00F5660B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1</w:t>
      </w:r>
      <w:r w:rsidRPr="00F5660B">
        <w:rPr>
          <w:rFonts w:ascii="Times New Roman" w:hAnsi="Times New Roman" w:cs="Times New Roman"/>
          <w:sz w:val="18"/>
          <w:szCs w:val="18"/>
          <w:lang w:val="en-US"/>
        </w:rPr>
        <w:t xml:space="preserve"> BCTs in </w:t>
      </w:r>
      <w:r w:rsidRPr="00F5660B">
        <w:rPr>
          <w:rFonts w:ascii="Times New Roman" w:hAnsi="Times New Roman" w:cs="Times New Roman"/>
          <w:b/>
          <w:bCs/>
          <w:sz w:val="18"/>
          <w:szCs w:val="18"/>
          <w:lang w:val="en-US"/>
        </w:rPr>
        <w:t>bold</w:t>
      </w:r>
      <w:r w:rsidRPr="00F5660B">
        <w:rPr>
          <w:rFonts w:ascii="Times New Roman" w:hAnsi="Times New Roman" w:cs="Times New Roman"/>
          <w:sz w:val="18"/>
          <w:szCs w:val="18"/>
          <w:lang w:val="en-US"/>
        </w:rPr>
        <w:t xml:space="preserve"> indicate the BCTs that are common across all MKSSs.</w:t>
      </w:r>
    </w:p>
    <w:p w14:paraId="38E005D2" w14:textId="7F058218" w:rsidR="006E5F54" w:rsidRPr="00F5660B" w:rsidRDefault="006E5F54" w:rsidP="00B62C7F">
      <w:pPr>
        <w:rPr>
          <w:rFonts w:ascii="Times New Roman" w:hAnsi="Times New Roman" w:cs="Times New Roman"/>
          <w:lang w:val="en-US"/>
        </w:rPr>
      </w:pPr>
    </w:p>
    <w:sectPr w:rsidR="006E5F54" w:rsidRPr="00F566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AwNjYwN7U0NjJS0lEKTi0uzszPAykwrgUAxfXktywAAAA="/>
  </w:docVars>
  <w:rsids>
    <w:rsidRoot w:val="00B62C7F"/>
    <w:rsid w:val="00283448"/>
    <w:rsid w:val="006E5F54"/>
    <w:rsid w:val="009E6A46"/>
    <w:rsid w:val="00B62C7F"/>
    <w:rsid w:val="00D3784B"/>
    <w:rsid w:val="00F56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7D905"/>
  <w15:chartTrackingRefBased/>
  <w15:docId w15:val="{00C6874D-1886-4B0D-971E-168C01770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62C7F"/>
  </w:style>
  <w:style w:type="character" w:customStyle="1" w:styleId="eop">
    <w:name w:val="eop"/>
    <w:basedOn w:val="DefaultParagraphFont"/>
    <w:rsid w:val="00B62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7</Characters>
  <Application>Microsoft Office Word</Application>
  <DocSecurity>0</DocSecurity>
  <Lines>22</Lines>
  <Paragraphs>6</Paragraphs>
  <ScaleCrop>false</ScaleCrop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FRASER</dc:creator>
  <cp:keywords/>
  <dc:description/>
  <cp:lastModifiedBy>KYLIE FRASER</cp:lastModifiedBy>
  <cp:revision>3</cp:revision>
  <dcterms:created xsi:type="dcterms:W3CDTF">2023-05-12T09:55:00Z</dcterms:created>
  <dcterms:modified xsi:type="dcterms:W3CDTF">2023-05-12T09:55:00Z</dcterms:modified>
</cp:coreProperties>
</file>